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0CB9DD" w14:textId="0AD57DC8" w:rsidR="00ED0C0C" w:rsidRPr="00973041" w:rsidRDefault="00ED0C0C" w:rsidP="00ED0C0C">
      <w:pPr>
        <w:spacing w:line="360" w:lineRule="auto"/>
        <w:jc w:val="left"/>
        <w:rPr>
          <w:rFonts w:ascii="Times New Roman" w:eastAsia="楷体_GB2312" w:hAnsi="Times New Roman" w:cs="Times New Roman"/>
          <w:sz w:val="28"/>
          <w:szCs w:val="28"/>
        </w:rPr>
      </w:pPr>
      <w:bookmarkStart w:id="0" w:name="_GoBack"/>
      <w:bookmarkEnd w:id="0"/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t>附件</w:t>
      </w:r>
      <w:r w:rsidR="000E3913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t>：</w:t>
      </w:r>
    </w:p>
    <w:p w14:paraId="560A9F6F" w14:textId="67C345DD" w:rsidR="00ED0C0C" w:rsidRPr="00973041" w:rsidRDefault="00ED0C0C" w:rsidP="00ED0C0C">
      <w:pPr>
        <w:spacing w:line="360" w:lineRule="auto"/>
        <w:jc w:val="center"/>
        <w:rPr>
          <w:rFonts w:ascii="Times New Roman" w:eastAsia="楷体_GB2312" w:hAnsi="Times New Roman" w:cs="Times New Roman"/>
          <w:sz w:val="28"/>
          <w:szCs w:val="28"/>
        </w:rPr>
      </w:pPr>
      <w:r w:rsidRPr="00973041">
        <w:rPr>
          <w:rFonts w:ascii="Times New Roman" w:eastAsia="楷体_GB2312" w:hAnsi="Times New Roman" w:cs="Times New Roman"/>
          <w:sz w:val="28"/>
          <w:szCs w:val="28"/>
        </w:rPr>
        <w:t>“</w:t>
      </w:r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t>第八届江苏优秀青年土壤科学家学术论坛</w:t>
      </w:r>
      <w:r w:rsidRPr="00973041">
        <w:rPr>
          <w:rFonts w:ascii="Times New Roman" w:eastAsia="楷体_GB2312" w:hAnsi="Times New Roman" w:cs="Times New Roman"/>
          <w:sz w:val="28"/>
          <w:szCs w:val="28"/>
        </w:rPr>
        <w:t>”</w:t>
      </w:r>
    </w:p>
    <w:p w14:paraId="291E8F97" w14:textId="4EA87113" w:rsidR="002259AF" w:rsidRPr="00973041" w:rsidRDefault="00ED0C0C" w:rsidP="002259AF">
      <w:pPr>
        <w:spacing w:line="360" w:lineRule="auto"/>
        <w:jc w:val="center"/>
        <w:rPr>
          <w:rFonts w:ascii="Times New Roman" w:eastAsia="楷体_GB2312" w:hAnsi="Times New Roman" w:cs="Times New Roman"/>
          <w:sz w:val="28"/>
          <w:szCs w:val="28"/>
        </w:rPr>
      </w:pPr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t>会议回执</w:t>
      </w:r>
    </w:p>
    <w:tbl>
      <w:tblPr>
        <w:tblStyle w:val="TableNormal"/>
        <w:tblW w:w="8247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3"/>
        <w:gridCol w:w="11"/>
        <w:gridCol w:w="1264"/>
        <w:gridCol w:w="993"/>
        <w:gridCol w:w="1071"/>
        <w:gridCol w:w="1197"/>
        <w:gridCol w:w="1275"/>
        <w:gridCol w:w="993"/>
      </w:tblGrid>
      <w:tr w:rsidR="00ED0C0C" w:rsidRPr="00973041" w14:paraId="49E2B5EE" w14:textId="77777777" w:rsidTr="002259AF">
        <w:trPr>
          <w:trHeight w:val="762"/>
        </w:trPr>
        <w:tc>
          <w:tcPr>
            <w:tcW w:w="1443" w:type="dxa"/>
            <w:vAlign w:val="center"/>
          </w:tcPr>
          <w:p w14:paraId="78DBD557" w14:textId="17363A43" w:rsidR="00ED0C0C" w:rsidRPr="00973041" w:rsidRDefault="002259AF" w:rsidP="002259AF">
            <w:pPr>
              <w:pStyle w:val="TableParagraph"/>
              <w:tabs>
                <w:tab w:val="left" w:pos="1754"/>
              </w:tabs>
              <w:spacing w:before="212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 w:hint="eastAsia"/>
                <w:sz w:val="24"/>
                <w:szCs w:val="21"/>
                <w:lang w:eastAsia="zh-CN"/>
              </w:rPr>
              <w:t>姓名</w:t>
            </w:r>
          </w:p>
        </w:tc>
        <w:tc>
          <w:tcPr>
            <w:tcW w:w="1275" w:type="dxa"/>
            <w:gridSpan w:val="2"/>
            <w:vAlign w:val="center"/>
          </w:tcPr>
          <w:p w14:paraId="24945FDF" w14:textId="77777777" w:rsidR="00ED0C0C" w:rsidRPr="00973041" w:rsidRDefault="00ED0C0C" w:rsidP="002259AF">
            <w:pPr>
              <w:pStyle w:val="TableParagraph"/>
              <w:spacing w:before="212"/>
              <w:ind w:left="288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性</w:t>
            </w:r>
            <w:r w:rsidRPr="00973041">
              <w:rPr>
                <w:rFonts w:ascii="Times New Roman" w:hAnsi="Times New Roman"/>
                <w:sz w:val="24"/>
                <w:szCs w:val="21"/>
              </w:rPr>
              <w:t xml:space="preserve"> </w:t>
            </w:r>
            <w:r w:rsidRPr="00973041">
              <w:rPr>
                <w:rFonts w:ascii="Times New Roman" w:hAnsi="Times New Roman"/>
                <w:sz w:val="24"/>
                <w:szCs w:val="21"/>
              </w:rPr>
              <w:t>别</w:t>
            </w:r>
          </w:p>
        </w:tc>
        <w:tc>
          <w:tcPr>
            <w:tcW w:w="3261" w:type="dxa"/>
            <w:gridSpan w:val="3"/>
            <w:vAlign w:val="center"/>
          </w:tcPr>
          <w:p w14:paraId="6B2EABD3" w14:textId="77777777" w:rsidR="00ED0C0C" w:rsidRPr="00973041" w:rsidRDefault="00ED0C0C" w:rsidP="002259AF">
            <w:pPr>
              <w:pStyle w:val="TableParagraph"/>
              <w:spacing w:before="212"/>
              <w:ind w:left="507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职称、职务</w:t>
            </w:r>
          </w:p>
        </w:tc>
        <w:tc>
          <w:tcPr>
            <w:tcW w:w="2268" w:type="dxa"/>
            <w:gridSpan w:val="2"/>
            <w:vAlign w:val="center"/>
          </w:tcPr>
          <w:p w14:paraId="439F537B" w14:textId="77777777" w:rsidR="002259AF" w:rsidRPr="00973041" w:rsidRDefault="00ED0C0C" w:rsidP="002259AF">
            <w:pPr>
              <w:pStyle w:val="TableParagraph"/>
              <w:spacing w:before="212"/>
              <w:ind w:left="182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  <w:r w:rsidRPr="00973041">
              <w:rPr>
                <w:rFonts w:ascii="Times New Roman" w:hAnsi="Times New Roman"/>
                <w:sz w:val="24"/>
                <w:szCs w:val="21"/>
                <w:lang w:eastAsia="zh-CN"/>
              </w:rPr>
              <w:t>导师姓名</w:t>
            </w:r>
          </w:p>
          <w:p w14:paraId="7882B83B" w14:textId="0530FE7A" w:rsidR="00ED0C0C" w:rsidRPr="00973041" w:rsidRDefault="00ED0C0C" w:rsidP="002259AF">
            <w:pPr>
              <w:pStyle w:val="TableParagraph"/>
              <w:spacing w:before="212"/>
              <w:ind w:left="182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  <w:r w:rsidRPr="00973041">
              <w:rPr>
                <w:rFonts w:ascii="Times New Roman" w:hAnsi="Times New Roman"/>
                <w:sz w:val="24"/>
                <w:szCs w:val="21"/>
                <w:lang w:eastAsia="zh-CN"/>
              </w:rPr>
              <w:t>（学生填写）</w:t>
            </w:r>
          </w:p>
        </w:tc>
      </w:tr>
      <w:tr w:rsidR="00ED0C0C" w:rsidRPr="00973041" w14:paraId="492D0E6B" w14:textId="77777777" w:rsidTr="002259AF">
        <w:trPr>
          <w:trHeight w:val="692"/>
        </w:trPr>
        <w:tc>
          <w:tcPr>
            <w:tcW w:w="1443" w:type="dxa"/>
            <w:vAlign w:val="center"/>
          </w:tcPr>
          <w:p w14:paraId="196A471A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</w:p>
        </w:tc>
        <w:tc>
          <w:tcPr>
            <w:tcW w:w="1275" w:type="dxa"/>
            <w:gridSpan w:val="2"/>
            <w:vAlign w:val="center"/>
          </w:tcPr>
          <w:p w14:paraId="1D36698B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</w:p>
        </w:tc>
        <w:tc>
          <w:tcPr>
            <w:tcW w:w="3261" w:type="dxa"/>
            <w:gridSpan w:val="3"/>
            <w:vAlign w:val="center"/>
          </w:tcPr>
          <w:p w14:paraId="4B7BBCB5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50342F8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  <w:lang w:eastAsia="zh-CN"/>
              </w:rPr>
            </w:pPr>
          </w:p>
        </w:tc>
      </w:tr>
      <w:tr w:rsidR="00ED0C0C" w:rsidRPr="00973041" w14:paraId="7CF65E17" w14:textId="77777777" w:rsidTr="002259AF">
        <w:trPr>
          <w:trHeight w:val="794"/>
        </w:trPr>
        <w:tc>
          <w:tcPr>
            <w:tcW w:w="1454" w:type="dxa"/>
            <w:gridSpan w:val="2"/>
            <w:vAlign w:val="center"/>
          </w:tcPr>
          <w:p w14:paraId="66756078" w14:textId="77777777" w:rsidR="00ED0C0C" w:rsidRPr="00973041" w:rsidRDefault="00ED0C0C" w:rsidP="002259AF">
            <w:pPr>
              <w:pStyle w:val="TableParagraph"/>
              <w:ind w:right="152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单位名称</w:t>
            </w:r>
          </w:p>
        </w:tc>
        <w:tc>
          <w:tcPr>
            <w:tcW w:w="3328" w:type="dxa"/>
            <w:gridSpan w:val="3"/>
            <w:vAlign w:val="center"/>
          </w:tcPr>
          <w:p w14:paraId="4002D5E1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</w:p>
        </w:tc>
        <w:tc>
          <w:tcPr>
            <w:tcW w:w="1197" w:type="dxa"/>
            <w:vAlign w:val="center"/>
          </w:tcPr>
          <w:p w14:paraId="25D20EAF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E-mail</w:t>
            </w:r>
          </w:p>
        </w:tc>
        <w:tc>
          <w:tcPr>
            <w:tcW w:w="2268" w:type="dxa"/>
            <w:gridSpan w:val="2"/>
            <w:vAlign w:val="center"/>
          </w:tcPr>
          <w:p w14:paraId="068A2692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</w:p>
        </w:tc>
      </w:tr>
      <w:tr w:rsidR="00ED0C0C" w:rsidRPr="00973041" w14:paraId="045666AE" w14:textId="77777777" w:rsidTr="002259AF">
        <w:trPr>
          <w:trHeight w:val="791"/>
        </w:trPr>
        <w:tc>
          <w:tcPr>
            <w:tcW w:w="1454" w:type="dxa"/>
            <w:gridSpan w:val="2"/>
            <w:vAlign w:val="center"/>
          </w:tcPr>
          <w:p w14:paraId="0444F30B" w14:textId="77777777" w:rsidR="00ED0C0C" w:rsidRPr="00973041" w:rsidRDefault="00ED0C0C" w:rsidP="002259AF">
            <w:pPr>
              <w:pStyle w:val="TableParagraph"/>
              <w:ind w:right="152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通讯地址</w:t>
            </w:r>
          </w:p>
        </w:tc>
        <w:tc>
          <w:tcPr>
            <w:tcW w:w="3328" w:type="dxa"/>
            <w:gridSpan w:val="3"/>
            <w:vAlign w:val="center"/>
          </w:tcPr>
          <w:p w14:paraId="642CAC15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</w:p>
        </w:tc>
        <w:tc>
          <w:tcPr>
            <w:tcW w:w="1197" w:type="dxa"/>
            <w:vAlign w:val="center"/>
          </w:tcPr>
          <w:p w14:paraId="4B40FDEE" w14:textId="4498A554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手机</w:t>
            </w:r>
          </w:p>
        </w:tc>
        <w:tc>
          <w:tcPr>
            <w:tcW w:w="2268" w:type="dxa"/>
            <w:gridSpan w:val="2"/>
            <w:vAlign w:val="center"/>
          </w:tcPr>
          <w:p w14:paraId="175A7565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</w:p>
        </w:tc>
      </w:tr>
      <w:tr w:rsidR="00ED0C0C" w:rsidRPr="00973041" w14:paraId="58C652E6" w14:textId="77777777" w:rsidTr="002259AF">
        <w:trPr>
          <w:trHeight w:val="791"/>
        </w:trPr>
        <w:tc>
          <w:tcPr>
            <w:tcW w:w="1454" w:type="dxa"/>
            <w:gridSpan w:val="2"/>
            <w:vAlign w:val="center"/>
          </w:tcPr>
          <w:p w14:paraId="06FE5C02" w14:textId="77777777" w:rsidR="00ED0C0C" w:rsidRPr="00973041" w:rsidRDefault="00ED0C0C" w:rsidP="002259AF">
            <w:pPr>
              <w:pStyle w:val="TableParagraph"/>
              <w:tabs>
                <w:tab w:val="left" w:pos="698"/>
              </w:tabs>
              <w:ind w:right="225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住</w:t>
            </w:r>
            <w:r w:rsidRPr="00973041">
              <w:rPr>
                <w:rFonts w:ascii="Times New Roman" w:hAnsi="Times New Roman"/>
                <w:sz w:val="24"/>
                <w:szCs w:val="21"/>
              </w:rPr>
              <w:tab/>
            </w:r>
            <w:r w:rsidRPr="00973041">
              <w:rPr>
                <w:rFonts w:ascii="Times New Roman" w:hAnsi="Times New Roman"/>
                <w:sz w:val="24"/>
                <w:szCs w:val="21"/>
              </w:rPr>
              <w:t>宿</w:t>
            </w:r>
          </w:p>
        </w:tc>
        <w:tc>
          <w:tcPr>
            <w:tcW w:w="2257" w:type="dxa"/>
            <w:gridSpan w:val="2"/>
            <w:vAlign w:val="center"/>
          </w:tcPr>
          <w:p w14:paraId="671C616A" w14:textId="77777777" w:rsidR="00ED0C0C" w:rsidRPr="00973041" w:rsidRDefault="00ED0C0C" w:rsidP="002259AF">
            <w:pPr>
              <w:pStyle w:val="TableParagraph"/>
              <w:spacing w:before="259"/>
              <w:jc w:val="center"/>
              <w:rPr>
                <w:rFonts w:ascii="Times New Roman" w:eastAsia="Calibri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单住</w:t>
            </w:r>
            <w:r w:rsidRPr="00973041">
              <w:rPr>
                <w:rFonts w:ascii="Times New Roman" w:hAnsi="Times New Roman"/>
                <w:sz w:val="24"/>
                <w:szCs w:val="21"/>
              </w:rPr>
              <w:t xml:space="preserve"> </w:t>
            </w:r>
            <w:r w:rsidRPr="00973041">
              <w:rPr>
                <w:rFonts w:ascii="Times New Roman" w:eastAsia="Calibri" w:hAnsi="Times New Roman"/>
                <w:sz w:val="24"/>
                <w:szCs w:val="21"/>
              </w:rPr>
              <w:t xml:space="preserve">□ </w:t>
            </w:r>
            <w:r w:rsidRPr="00973041">
              <w:rPr>
                <w:rFonts w:ascii="Times New Roman" w:hAnsi="Times New Roman"/>
                <w:sz w:val="24"/>
                <w:szCs w:val="21"/>
              </w:rPr>
              <w:t>合住</w:t>
            </w:r>
            <w:r w:rsidRPr="00973041">
              <w:rPr>
                <w:rFonts w:ascii="Times New Roman" w:eastAsia="Calibri" w:hAnsi="Times New Roman"/>
                <w:sz w:val="24"/>
                <w:szCs w:val="21"/>
              </w:rPr>
              <w:t>□</w:t>
            </w:r>
          </w:p>
        </w:tc>
        <w:tc>
          <w:tcPr>
            <w:tcW w:w="1071" w:type="dxa"/>
            <w:vAlign w:val="center"/>
          </w:tcPr>
          <w:p w14:paraId="46D2022E" w14:textId="77777777" w:rsidR="00ED0C0C" w:rsidRPr="00973041" w:rsidRDefault="00ED0C0C" w:rsidP="002259AF">
            <w:pPr>
              <w:pStyle w:val="TableParagraph"/>
              <w:spacing w:before="84" w:line="213" w:lineRule="auto"/>
              <w:ind w:left="214" w:right="202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入住日期</w:t>
            </w:r>
          </w:p>
        </w:tc>
        <w:tc>
          <w:tcPr>
            <w:tcW w:w="1197" w:type="dxa"/>
            <w:vAlign w:val="center"/>
          </w:tcPr>
          <w:p w14:paraId="01AA71BC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4"/>
                <w:szCs w:val="21"/>
              </w:rPr>
            </w:pPr>
          </w:p>
        </w:tc>
        <w:tc>
          <w:tcPr>
            <w:tcW w:w="1275" w:type="dxa"/>
            <w:vAlign w:val="center"/>
          </w:tcPr>
          <w:p w14:paraId="02D9F6AB" w14:textId="77777777" w:rsidR="00ED0C0C" w:rsidRPr="00973041" w:rsidRDefault="00ED0C0C" w:rsidP="002259AF">
            <w:pPr>
              <w:pStyle w:val="TableParagraph"/>
              <w:spacing w:before="84" w:line="213" w:lineRule="auto"/>
              <w:ind w:left="357" w:right="343"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973041">
              <w:rPr>
                <w:rFonts w:ascii="Times New Roman" w:hAnsi="Times New Roman"/>
                <w:sz w:val="24"/>
                <w:szCs w:val="21"/>
              </w:rPr>
              <w:t>离店日期</w:t>
            </w:r>
          </w:p>
        </w:tc>
        <w:tc>
          <w:tcPr>
            <w:tcW w:w="993" w:type="dxa"/>
            <w:vAlign w:val="center"/>
          </w:tcPr>
          <w:p w14:paraId="7ED8A888" w14:textId="77777777" w:rsidR="00ED0C0C" w:rsidRPr="00973041" w:rsidRDefault="00ED0C0C" w:rsidP="002259AF">
            <w:pPr>
              <w:pStyle w:val="TableParagraph"/>
              <w:jc w:val="center"/>
              <w:rPr>
                <w:rFonts w:ascii="Times New Roman" w:hAnsi="Times New Roman"/>
                <w:sz w:val="26"/>
              </w:rPr>
            </w:pPr>
          </w:p>
        </w:tc>
      </w:tr>
    </w:tbl>
    <w:p w14:paraId="1BD53B8C" w14:textId="190CAB3D" w:rsidR="000E3913" w:rsidRDefault="00ED0C0C" w:rsidP="00ED0C0C">
      <w:pPr>
        <w:spacing w:line="360" w:lineRule="auto"/>
        <w:jc w:val="left"/>
        <w:rPr>
          <w:rFonts w:ascii="Times New Roman" w:eastAsia="楷体" w:hAnsi="Times New Roman" w:cs="Times New Roman"/>
          <w:sz w:val="24"/>
          <w:szCs w:val="24"/>
          <w:shd w:val="clear" w:color="auto" w:fill="FFFFFF"/>
        </w:rPr>
      </w:pP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>注：请于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 xml:space="preserve"> 202</w:t>
      </w:r>
      <w:r w:rsidRPr="00973041">
        <w:rPr>
          <w:rFonts w:ascii="Times New Roman" w:eastAsia="楷体_GB2312" w:hAnsi="Times New Roman" w:cs="Times New Roman"/>
          <w:sz w:val="24"/>
          <w:szCs w:val="24"/>
        </w:rPr>
        <w:t>2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 xml:space="preserve"> 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>年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 xml:space="preserve"> 11 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>月</w:t>
      </w:r>
      <w:r w:rsidRPr="00973041">
        <w:rPr>
          <w:rFonts w:ascii="Times New Roman" w:eastAsia="楷体_GB2312" w:hAnsi="Times New Roman" w:cs="Times New Roman" w:hint="eastAsia"/>
          <w:sz w:val="24"/>
          <w:szCs w:val="24"/>
        </w:rPr>
        <w:t xml:space="preserve"> </w:t>
      </w:r>
      <w:r w:rsidR="001326BE">
        <w:rPr>
          <w:rFonts w:ascii="Times New Roman" w:eastAsia="楷体_GB2312" w:hAnsi="Times New Roman" w:cs="Times New Roman"/>
          <w:sz w:val="24"/>
          <w:szCs w:val="24"/>
        </w:rPr>
        <w:t>22</w:t>
      </w:r>
      <w:r w:rsidR="001326BE">
        <w:rPr>
          <w:rFonts w:ascii="Times New Roman" w:eastAsia="楷体_GB2312" w:hAnsi="Times New Roman" w:cs="Times New Roman"/>
          <w:sz w:val="24"/>
          <w:szCs w:val="24"/>
        </w:rPr>
        <w:t>日前将会议回执发送到该邮箱</w:t>
      </w:r>
      <w:r w:rsidR="001326BE">
        <w:rPr>
          <w:rFonts w:ascii="Times New Roman" w:eastAsia="楷体_GB2312" w:hAnsi="Times New Roman" w:cs="Times New Roman"/>
          <w:sz w:val="24"/>
          <w:szCs w:val="24"/>
        </w:rPr>
        <w:t>jsqnsoil@issas.ac.cn</w:t>
      </w:r>
    </w:p>
    <w:p w14:paraId="0383E8E2" w14:textId="77777777" w:rsidR="000E3913" w:rsidRDefault="000E3913">
      <w:pPr>
        <w:widowControl/>
        <w:jc w:val="left"/>
        <w:rPr>
          <w:rFonts w:ascii="Times New Roman" w:eastAsia="楷体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楷体" w:hAnsi="Times New Roman" w:cs="Times New Roman"/>
          <w:sz w:val="24"/>
          <w:szCs w:val="24"/>
          <w:shd w:val="clear" w:color="auto" w:fill="FFFFFF"/>
        </w:rPr>
        <w:br w:type="page"/>
      </w:r>
    </w:p>
    <w:p w14:paraId="446354ED" w14:textId="181BCF5A" w:rsidR="000E3913" w:rsidRPr="00973041" w:rsidRDefault="000E3913" w:rsidP="000E3913">
      <w:pPr>
        <w:spacing w:line="360" w:lineRule="auto"/>
        <w:jc w:val="left"/>
        <w:rPr>
          <w:rFonts w:ascii="Times New Roman" w:eastAsia="楷体_GB2312" w:hAnsi="Times New Roman" w:cs="Times New Roman"/>
          <w:sz w:val="28"/>
          <w:szCs w:val="28"/>
        </w:rPr>
      </w:pPr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lastRenderedPageBreak/>
        <w:t>附件</w:t>
      </w:r>
      <w:r>
        <w:rPr>
          <w:rFonts w:ascii="Times New Roman" w:eastAsia="楷体_GB2312" w:hAnsi="Times New Roman" w:cs="Times New Roman"/>
          <w:sz w:val="28"/>
          <w:szCs w:val="28"/>
        </w:rPr>
        <w:t>2</w:t>
      </w:r>
      <w:r w:rsidRPr="00973041"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会议</w:t>
      </w:r>
      <w:r w:rsidR="001326BE">
        <w:rPr>
          <w:rFonts w:ascii="Times New Roman" w:eastAsia="楷体_GB2312" w:hAnsi="Times New Roman" w:cs="Times New Roman" w:hint="eastAsia"/>
          <w:sz w:val="28"/>
          <w:szCs w:val="28"/>
        </w:rPr>
        <w:t>论文摘要模板</w:t>
      </w:r>
    </w:p>
    <w:p w14:paraId="6EEB4311" w14:textId="62F2437F" w:rsidR="00ED0C0C" w:rsidRDefault="000E3913" w:rsidP="000E3913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  <w:r w:rsidRPr="000E3913">
        <w:rPr>
          <w:rFonts w:ascii="黑体" w:eastAsia="黑体" w:hAnsi="黑体" w:cs="Times New Roman" w:hint="eastAsia"/>
          <w:sz w:val="32"/>
          <w:szCs w:val="32"/>
        </w:rPr>
        <w:t>题目</w:t>
      </w:r>
    </w:p>
    <w:p w14:paraId="03143BAD" w14:textId="78232E11" w:rsidR="000E3913" w:rsidRPr="000E3913" w:rsidRDefault="000E3913" w:rsidP="000E3913">
      <w:pPr>
        <w:spacing w:line="360" w:lineRule="auto"/>
        <w:jc w:val="center"/>
        <w:rPr>
          <w:rFonts w:ascii="Times New Roman" w:eastAsia="黑体" w:hAnsi="Times New Roman" w:cs="Times New Roman"/>
          <w:sz w:val="32"/>
          <w:szCs w:val="32"/>
        </w:rPr>
      </w:pPr>
      <w:r w:rsidRPr="000E3913">
        <w:rPr>
          <w:rFonts w:ascii="Times New Roman" w:eastAsia="黑体" w:hAnsi="Times New Roman" w:cs="Times New Roman"/>
          <w:sz w:val="32"/>
          <w:szCs w:val="32"/>
        </w:rPr>
        <w:t>Title</w:t>
      </w:r>
    </w:p>
    <w:p w14:paraId="74536C66" w14:textId="522013CB" w:rsidR="000E3913" w:rsidRPr="001326BE" w:rsidRDefault="000E3913" w:rsidP="001326BE">
      <w:pPr>
        <w:jc w:val="center"/>
        <w:rPr>
          <w:rFonts w:asciiTheme="majorEastAsia" w:eastAsiaTheme="majorEastAsia" w:hAnsiTheme="majorEastAsia" w:cs="Times New Roman"/>
          <w:sz w:val="20"/>
          <w:szCs w:val="20"/>
        </w:rPr>
      </w:pPr>
      <w:r w:rsidRPr="001326BE">
        <w:rPr>
          <w:rFonts w:asciiTheme="majorEastAsia" w:eastAsiaTheme="majorEastAsia" w:hAnsiTheme="majorEastAsia" w:cs="Times New Roman" w:hint="eastAsia"/>
          <w:sz w:val="20"/>
          <w:szCs w:val="20"/>
        </w:rPr>
        <w:t>作者姓名</w:t>
      </w:r>
    </w:p>
    <w:p w14:paraId="0F41B6CD" w14:textId="10E5AF37" w:rsidR="000E3913" w:rsidRPr="001326BE" w:rsidRDefault="000E3913" w:rsidP="001326BE">
      <w:pPr>
        <w:jc w:val="center"/>
        <w:rPr>
          <w:rFonts w:asciiTheme="majorEastAsia" w:eastAsiaTheme="majorEastAsia" w:hAnsiTheme="majorEastAsia" w:cs="Times New Roman"/>
          <w:sz w:val="20"/>
          <w:szCs w:val="20"/>
        </w:rPr>
      </w:pPr>
      <w:r w:rsidRPr="001326BE">
        <w:rPr>
          <w:rFonts w:asciiTheme="majorEastAsia" w:eastAsiaTheme="majorEastAsia" w:hAnsiTheme="majorEastAsia" w:cs="Times New Roman" w:hint="eastAsia"/>
          <w:sz w:val="20"/>
          <w:szCs w:val="20"/>
        </w:rPr>
        <w:t>单位信息</w:t>
      </w:r>
    </w:p>
    <w:p w14:paraId="567F97A3" w14:textId="6CCFC506" w:rsidR="000E3913" w:rsidRPr="001326BE" w:rsidRDefault="000E3913" w:rsidP="001326BE">
      <w:pPr>
        <w:spacing w:line="360" w:lineRule="auto"/>
        <w:rPr>
          <w:rFonts w:asciiTheme="majorEastAsia" w:eastAsiaTheme="majorEastAsia" w:hAnsiTheme="majorEastAsia" w:cs="Times New Roman"/>
          <w:b/>
          <w:bCs/>
          <w:sz w:val="24"/>
          <w:szCs w:val="24"/>
        </w:rPr>
      </w:pPr>
      <w:r w:rsidRPr="001326BE">
        <w:rPr>
          <w:rFonts w:asciiTheme="majorEastAsia" w:eastAsiaTheme="majorEastAsia" w:hAnsiTheme="majorEastAsia" w:cs="Times New Roman" w:hint="eastAsia"/>
          <w:b/>
          <w:bCs/>
          <w:sz w:val="24"/>
          <w:szCs w:val="24"/>
        </w:rPr>
        <w:t>摘要：</w:t>
      </w:r>
    </w:p>
    <w:p w14:paraId="79C65789" w14:textId="49191363" w:rsidR="000E3913" w:rsidRPr="001326BE" w:rsidRDefault="000E3913" w:rsidP="001326BE">
      <w:pPr>
        <w:spacing w:line="360" w:lineRule="auto"/>
        <w:rPr>
          <w:rFonts w:asciiTheme="majorEastAsia" w:eastAsiaTheme="majorEastAsia" w:hAnsiTheme="majorEastAsia" w:cs="Times New Roman"/>
          <w:b/>
          <w:bCs/>
          <w:sz w:val="24"/>
          <w:szCs w:val="24"/>
        </w:rPr>
      </w:pPr>
    </w:p>
    <w:p w14:paraId="6209971A" w14:textId="24F6ADFE" w:rsidR="000E3913" w:rsidRPr="001326BE" w:rsidRDefault="000E3913" w:rsidP="001326BE">
      <w:pPr>
        <w:spacing w:line="360" w:lineRule="auto"/>
        <w:rPr>
          <w:rFonts w:asciiTheme="majorEastAsia" w:eastAsiaTheme="majorEastAsia" w:hAnsiTheme="majorEastAsia" w:cs="Times New Roman"/>
          <w:b/>
          <w:bCs/>
          <w:sz w:val="24"/>
          <w:szCs w:val="24"/>
        </w:rPr>
      </w:pPr>
    </w:p>
    <w:p w14:paraId="267DB22E" w14:textId="4CCB05CC" w:rsidR="000E3913" w:rsidRPr="001326BE" w:rsidRDefault="000E3913" w:rsidP="001326BE">
      <w:pPr>
        <w:spacing w:line="360" w:lineRule="auto"/>
        <w:rPr>
          <w:rFonts w:asciiTheme="majorEastAsia" w:eastAsiaTheme="majorEastAsia" w:hAnsiTheme="majorEastAsia" w:cs="Times New Roman"/>
          <w:b/>
          <w:bCs/>
          <w:sz w:val="24"/>
          <w:szCs w:val="24"/>
        </w:rPr>
      </w:pPr>
      <w:r w:rsidRPr="001326BE">
        <w:rPr>
          <w:rFonts w:asciiTheme="majorEastAsia" w:eastAsiaTheme="majorEastAsia" w:hAnsiTheme="majorEastAsia" w:cs="Times New Roman" w:hint="eastAsia"/>
          <w:b/>
          <w:bCs/>
          <w:sz w:val="24"/>
          <w:szCs w:val="24"/>
        </w:rPr>
        <w:t>关键词：</w:t>
      </w:r>
    </w:p>
    <w:p w14:paraId="23AA38C1" w14:textId="706662E1" w:rsidR="000E3913" w:rsidRPr="001326BE" w:rsidRDefault="000E3913" w:rsidP="001326BE">
      <w:pPr>
        <w:spacing w:line="360" w:lineRule="auto"/>
        <w:rPr>
          <w:rFonts w:asciiTheme="majorEastAsia" w:eastAsiaTheme="majorEastAsia" w:hAnsiTheme="majorEastAsia" w:cs="Times New Roman"/>
          <w:b/>
          <w:bCs/>
          <w:sz w:val="24"/>
          <w:szCs w:val="24"/>
        </w:rPr>
      </w:pPr>
      <w:r w:rsidRPr="001326BE">
        <w:rPr>
          <w:rFonts w:asciiTheme="majorEastAsia" w:eastAsiaTheme="majorEastAsia" w:hAnsiTheme="majorEastAsia" w:cs="Times New Roman" w:hint="eastAsia"/>
          <w:b/>
          <w:bCs/>
          <w:sz w:val="24"/>
          <w:szCs w:val="24"/>
        </w:rPr>
        <w:t>作者简介：</w:t>
      </w:r>
    </w:p>
    <w:sectPr w:rsidR="000E3913" w:rsidRPr="001326BE" w:rsidSect="000F2FE5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38EE2" w16cex:dateUtc="2022-10-26T02:48:00Z"/>
  <w16cex:commentExtensible w16cex:durableId="27038ED3" w16cex:dateUtc="2022-10-26T02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128FEC" w16cid:durableId="27038EE2"/>
  <w16cid:commentId w16cid:paraId="4949A73C" w16cid:durableId="27038ED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2FBC6C" w14:textId="77777777" w:rsidR="00F9518B" w:rsidRDefault="00F9518B" w:rsidP="00735C06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3E7B2B21" w14:textId="77777777" w:rsidR="00F9518B" w:rsidRDefault="00F9518B" w:rsidP="00735C06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panose1 w:val="00000000000000000000"/>
    <w:charset w:val="86"/>
    <w:family w:val="modern"/>
    <w:notTrueType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4A78F" w14:textId="77777777" w:rsidR="00F9518B" w:rsidRDefault="00F9518B" w:rsidP="00735C06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388A5B11" w14:textId="77777777" w:rsidR="00F9518B" w:rsidRDefault="00F9518B" w:rsidP="00735C06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AF6929"/>
    <w:multiLevelType w:val="hybridMultilevel"/>
    <w:tmpl w:val="81D89EC8"/>
    <w:lvl w:ilvl="0" w:tplc="6A0A76B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5A37699"/>
    <w:multiLevelType w:val="hybridMultilevel"/>
    <w:tmpl w:val="50263F8C"/>
    <w:lvl w:ilvl="0" w:tplc="07FA8576">
      <w:start w:val="1"/>
      <w:numFmt w:val="japaneseCounting"/>
      <w:lvlText w:val="%1、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36C28FF"/>
    <w:multiLevelType w:val="singleLevel"/>
    <w:tmpl w:val="1EAAD450"/>
    <w:lvl w:ilvl="0">
      <w:start w:val="3"/>
      <w:numFmt w:val="none"/>
      <w:suff w:val="nothing"/>
      <w:lvlText w:val="4、"/>
      <w:lvlJc w:val="left"/>
      <w:rPr>
        <w:rFonts w:hint="eastAsia"/>
      </w:rPr>
    </w:lvl>
  </w:abstractNum>
  <w:abstractNum w:abstractNumId="3">
    <w:nsid w:val="720B5892"/>
    <w:multiLevelType w:val="hybridMultilevel"/>
    <w:tmpl w:val="8ABA6D84"/>
    <w:lvl w:ilvl="0" w:tplc="7CD2EA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oNotDisplayPageBoundaries/>
  <w:embedSystemFonts/>
  <w:bordersDoNotSurroundHeader/>
  <w:bordersDoNotSurroundFooter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jM2NTE3NzIxMbRQ0lEKTi0uzszPAykwrQUAbca4wiwAAAA="/>
  </w:docVars>
  <w:rsids>
    <w:rsidRoot w:val="00040511"/>
    <w:rsid w:val="0001545D"/>
    <w:rsid w:val="00017C39"/>
    <w:rsid w:val="00021D12"/>
    <w:rsid w:val="00035340"/>
    <w:rsid w:val="000400CF"/>
    <w:rsid w:val="00040511"/>
    <w:rsid w:val="00043AF5"/>
    <w:rsid w:val="00045BE6"/>
    <w:rsid w:val="000473DF"/>
    <w:rsid w:val="0004764D"/>
    <w:rsid w:val="00047C12"/>
    <w:rsid w:val="000606A8"/>
    <w:rsid w:val="00061CB9"/>
    <w:rsid w:val="0007375E"/>
    <w:rsid w:val="0008160D"/>
    <w:rsid w:val="000854E9"/>
    <w:rsid w:val="000855B3"/>
    <w:rsid w:val="00092691"/>
    <w:rsid w:val="000C201C"/>
    <w:rsid w:val="000D32B9"/>
    <w:rsid w:val="000D4FE1"/>
    <w:rsid w:val="000D6431"/>
    <w:rsid w:val="000E31B0"/>
    <w:rsid w:val="000E3904"/>
    <w:rsid w:val="000E3913"/>
    <w:rsid w:val="000E7EC1"/>
    <w:rsid w:val="000F2FE5"/>
    <w:rsid w:val="001110A9"/>
    <w:rsid w:val="001143BE"/>
    <w:rsid w:val="00115F86"/>
    <w:rsid w:val="00123130"/>
    <w:rsid w:val="0012611E"/>
    <w:rsid w:val="00127448"/>
    <w:rsid w:val="001326BE"/>
    <w:rsid w:val="00154F05"/>
    <w:rsid w:val="0016446E"/>
    <w:rsid w:val="00165D73"/>
    <w:rsid w:val="001717EF"/>
    <w:rsid w:val="00174B48"/>
    <w:rsid w:val="00180B35"/>
    <w:rsid w:val="001922F8"/>
    <w:rsid w:val="00192CE4"/>
    <w:rsid w:val="00193C71"/>
    <w:rsid w:val="00195BB4"/>
    <w:rsid w:val="001A4D59"/>
    <w:rsid w:val="001A7BAE"/>
    <w:rsid w:val="001B1AFF"/>
    <w:rsid w:val="001B1F7F"/>
    <w:rsid w:val="001B310E"/>
    <w:rsid w:val="001C3C69"/>
    <w:rsid w:val="001D56DF"/>
    <w:rsid w:val="001E0FB7"/>
    <w:rsid w:val="001E1779"/>
    <w:rsid w:val="001E1C13"/>
    <w:rsid w:val="001E5CE6"/>
    <w:rsid w:val="001F697C"/>
    <w:rsid w:val="002054C6"/>
    <w:rsid w:val="00220BEC"/>
    <w:rsid w:val="00221273"/>
    <w:rsid w:val="00222198"/>
    <w:rsid w:val="002236BC"/>
    <w:rsid w:val="00224643"/>
    <w:rsid w:val="002259AF"/>
    <w:rsid w:val="00226ABF"/>
    <w:rsid w:val="002300F3"/>
    <w:rsid w:val="00230BF0"/>
    <w:rsid w:val="002425E0"/>
    <w:rsid w:val="00243430"/>
    <w:rsid w:val="00245958"/>
    <w:rsid w:val="00256C6A"/>
    <w:rsid w:val="00273274"/>
    <w:rsid w:val="00280A39"/>
    <w:rsid w:val="002848CC"/>
    <w:rsid w:val="00286156"/>
    <w:rsid w:val="002864BD"/>
    <w:rsid w:val="00290276"/>
    <w:rsid w:val="002916C5"/>
    <w:rsid w:val="002A213E"/>
    <w:rsid w:val="002B42AA"/>
    <w:rsid w:val="002B5F32"/>
    <w:rsid w:val="002B76BB"/>
    <w:rsid w:val="002C0F6D"/>
    <w:rsid w:val="002C53CB"/>
    <w:rsid w:val="002D3BDE"/>
    <w:rsid w:val="002E1DF8"/>
    <w:rsid w:val="002E7231"/>
    <w:rsid w:val="002F7AEC"/>
    <w:rsid w:val="0030605B"/>
    <w:rsid w:val="003078A9"/>
    <w:rsid w:val="0031040B"/>
    <w:rsid w:val="00320F99"/>
    <w:rsid w:val="00321419"/>
    <w:rsid w:val="00324A0C"/>
    <w:rsid w:val="00327C4F"/>
    <w:rsid w:val="00327F87"/>
    <w:rsid w:val="0033231F"/>
    <w:rsid w:val="0033371B"/>
    <w:rsid w:val="003460FD"/>
    <w:rsid w:val="0035140F"/>
    <w:rsid w:val="00352308"/>
    <w:rsid w:val="00352950"/>
    <w:rsid w:val="00354F99"/>
    <w:rsid w:val="00365DCA"/>
    <w:rsid w:val="003719BA"/>
    <w:rsid w:val="00373761"/>
    <w:rsid w:val="003743F2"/>
    <w:rsid w:val="003764ED"/>
    <w:rsid w:val="00385E02"/>
    <w:rsid w:val="003A16E0"/>
    <w:rsid w:val="003A7146"/>
    <w:rsid w:val="003B1D39"/>
    <w:rsid w:val="003B32FA"/>
    <w:rsid w:val="003C276F"/>
    <w:rsid w:val="003C4A7D"/>
    <w:rsid w:val="003E2B9F"/>
    <w:rsid w:val="003E4018"/>
    <w:rsid w:val="003E5E71"/>
    <w:rsid w:val="003F5088"/>
    <w:rsid w:val="003F7552"/>
    <w:rsid w:val="00415DF0"/>
    <w:rsid w:val="0043385A"/>
    <w:rsid w:val="00436E97"/>
    <w:rsid w:val="0045251A"/>
    <w:rsid w:val="00452E7E"/>
    <w:rsid w:val="0045431D"/>
    <w:rsid w:val="00456515"/>
    <w:rsid w:val="004616D2"/>
    <w:rsid w:val="00474D17"/>
    <w:rsid w:val="00492A94"/>
    <w:rsid w:val="00496174"/>
    <w:rsid w:val="004A357C"/>
    <w:rsid w:val="004A3FA0"/>
    <w:rsid w:val="004C18C1"/>
    <w:rsid w:val="004C20F2"/>
    <w:rsid w:val="004C5DFF"/>
    <w:rsid w:val="004D2DD1"/>
    <w:rsid w:val="004D47D6"/>
    <w:rsid w:val="004E386F"/>
    <w:rsid w:val="004F0235"/>
    <w:rsid w:val="004F415C"/>
    <w:rsid w:val="00505C1F"/>
    <w:rsid w:val="00513098"/>
    <w:rsid w:val="005337A8"/>
    <w:rsid w:val="00545B3A"/>
    <w:rsid w:val="00550347"/>
    <w:rsid w:val="00551CDF"/>
    <w:rsid w:val="00562B45"/>
    <w:rsid w:val="00567027"/>
    <w:rsid w:val="005778BC"/>
    <w:rsid w:val="00582468"/>
    <w:rsid w:val="005910C4"/>
    <w:rsid w:val="005A3F36"/>
    <w:rsid w:val="005A7581"/>
    <w:rsid w:val="005B4DC6"/>
    <w:rsid w:val="005C0071"/>
    <w:rsid w:val="005C2B6F"/>
    <w:rsid w:val="005C7175"/>
    <w:rsid w:val="005D08A5"/>
    <w:rsid w:val="005E2B10"/>
    <w:rsid w:val="005F2427"/>
    <w:rsid w:val="005F6317"/>
    <w:rsid w:val="005F6DE0"/>
    <w:rsid w:val="00600BBA"/>
    <w:rsid w:val="00603A05"/>
    <w:rsid w:val="00606474"/>
    <w:rsid w:val="00607BF8"/>
    <w:rsid w:val="006111D5"/>
    <w:rsid w:val="00611E7F"/>
    <w:rsid w:val="00613C18"/>
    <w:rsid w:val="00615B26"/>
    <w:rsid w:val="00615B73"/>
    <w:rsid w:val="006236C9"/>
    <w:rsid w:val="00627E14"/>
    <w:rsid w:val="006442BB"/>
    <w:rsid w:val="00645B90"/>
    <w:rsid w:val="006463CE"/>
    <w:rsid w:val="00652590"/>
    <w:rsid w:val="0065294D"/>
    <w:rsid w:val="00662119"/>
    <w:rsid w:val="006662B7"/>
    <w:rsid w:val="00667CE3"/>
    <w:rsid w:val="00671013"/>
    <w:rsid w:val="00690368"/>
    <w:rsid w:val="006919B5"/>
    <w:rsid w:val="006A0919"/>
    <w:rsid w:val="006C0EAC"/>
    <w:rsid w:val="006D06D0"/>
    <w:rsid w:val="006E023F"/>
    <w:rsid w:val="006E0720"/>
    <w:rsid w:val="00707F26"/>
    <w:rsid w:val="00713E74"/>
    <w:rsid w:val="007201CE"/>
    <w:rsid w:val="00724B3F"/>
    <w:rsid w:val="00727608"/>
    <w:rsid w:val="00734B63"/>
    <w:rsid w:val="00735C06"/>
    <w:rsid w:val="0073643D"/>
    <w:rsid w:val="007445F1"/>
    <w:rsid w:val="00744D00"/>
    <w:rsid w:val="00754BDF"/>
    <w:rsid w:val="0076071C"/>
    <w:rsid w:val="007657A9"/>
    <w:rsid w:val="0079147E"/>
    <w:rsid w:val="0079292D"/>
    <w:rsid w:val="00793EA0"/>
    <w:rsid w:val="007972EE"/>
    <w:rsid w:val="00797AD8"/>
    <w:rsid w:val="007B1341"/>
    <w:rsid w:val="007B68F6"/>
    <w:rsid w:val="007C2538"/>
    <w:rsid w:val="007D0600"/>
    <w:rsid w:val="007D22FB"/>
    <w:rsid w:val="007D4297"/>
    <w:rsid w:val="007D45EC"/>
    <w:rsid w:val="007D4D4D"/>
    <w:rsid w:val="007D6FFD"/>
    <w:rsid w:val="00811008"/>
    <w:rsid w:val="00813D1C"/>
    <w:rsid w:val="00817BEE"/>
    <w:rsid w:val="00820867"/>
    <w:rsid w:val="008349EE"/>
    <w:rsid w:val="008351B0"/>
    <w:rsid w:val="00837D8B"/>
    <w:rsid w:val="00846935"/>
    <w:rsid w:val="008629C5"/>
    <w:rsid w:val="00883C36"/>
    <w:rsid w:val="00890EBE"/>
    <w:rsid w:val="00895DC5"/>
    <w:rsid w:val="008B1180"/>
    <w:rsid w:val="008B2B84"/>
    <w:rsid w:val="008C1C8C"/>
    <w:rsid w:val="008D1821"/>
    <w:rsid w:val="008D723F"/>
    <w:rsid w:val="008E0258"/>
    <w:rsid w:val="008E0E48"/>
    <w:rsid w:val="008E618E"/>
    <w:rsid w:val="008E71DF"/>
    <w:rsid w:val="008F4D45"/>
    <w:rsid w:val="00911314"/>
    <w:rsid w:val="00911B99"/>
    <w:rsid w:val="0092365A"/>
    <w:rsid w:val="009332A7"/>
    <w:rsid w:val="00941C80"/>
    <w:rsid w:val="00943268"/>
    <w:rsid w:val="009449FE"/>
    <w:rsid w:val="00960A5B"/>
    <w:rsid w:val="009646B3"/>
    <w:rsid w:val="00972E1C"/>
    <w:rsid w:val="00973041"/>
    <w:rsid w:val="00986348"/>
    <w:rsid w:val="00991B92"/>
    <w:rsid w:val="009A4ABD"/>
    <w:rsid w:val="009A6948"/>
    <w:rsid w:val="009B5BE1"/>
    <w:rsid w:val="009C069E"/>
    <w:rsid w:val="009C50C0"/>
    <w:rsid w:val="009C6A74"/>
    <w:rsid w:val="009D4141"/>
    <w:rsid w:val="009D7985"/>
    <w:rsid w:val="009E2B6C"/>
    <w:rsid w:val="009E7B2E"/>
    <w:rsid w:val="009F1037"/>
    <w:rsid w:val="009F2AB1"/>
    <w:rsid w:val="009F35ED"/>
    <w:rsid w:val="00A0071D"/>
    <w:rsid w:val="00A01985"/>
    <w:rsid w:val="00A01BB3"/>
    <w:rsid w:val="00A038D5"/>
    <w:rsid w:val="00A05C7D"/>
    <w:rsid w:val="00A15036"/>
    <w:rsid w:val="00A23748"/>
    <w:rsid w:val="00A35145"/>
    <w:rsid w:val="00A457FD"/>
    <w:rsid w:val="00A50F89"/>
    <w:rsid w:val="00A55860"/>
    <w:rsid w:val="00A5664D"/>
    <w:rsid w:val="00A61DF0"/>
    <w:rsid w:val="00A62441"/>
    <w:rsid w:val="00A62B49"/>
    <w:rsid w:val="00A66954"/>
    <w:rsid w:val="00A72B33"/>
    <w:rsid w:val="00A75F92"/>
    <w:rsid w:val="00A930AE"/>
    <w:rsid w:val="00A97509"/>
    <w:rsid w:val="00AA1117"/>
    <w:rsid w:val="00AA1F8C"/>
    <w:rsid w:val="00AB7AFA"/>
    <w:rsid w:val="00AC08A7"/>
    <w:rsid w:val="00AC5C65"/>
    <w:rsid w:val="00AC686A"/>
    <w:rsid w:val="00AE0173"/>
    <w:rsid w:val="00AF2EDB"/>
    <w:rsid w:val="00AF5242"/>
    <w:rsid w:val="00B04516"/>
    <w:rsid w:val="00B127A9"/>
    <w:rsid w:val="00B165DC"/>
    <w:rsid w:val="00B25143"/>
    <w:rsid w:val="00B40979"/>
    <w:rsid w:val="00B4305E"/>
    <w:rsid w:val="00B469BE"/>
    <w:rsid w:val="00B56627"/>
    <w:rsid w:val="00B603C8"/>
    <w:rsid w:val="00B6720B"/>
    <w:rsid w:val="00B70E60"/>
    <w:rsid w:val="00B8489F"/>
    <w:rsid w:val="00B96BC5"/>
    <w:rsid w:val="00BA5A9F"/>
    <w:rsid w:val="00BB7096"/>
    <w:rsid w:val="00BC19DB"/>
    <w:rsid w:val="00BC2D20"/>
    <w:rsid w:val="00BE5CC3"/>
    <w:rsid w:val="00BF26CD"/>
    <w:rsid w:val="00BF353F"/>
    <w:rsid w:val="00BF4560"/>
    <w:rsid w:val="00C00FD7"/>
    <w:rsid w:val="00C33F48"/>
    <w:rsid w:val="00C40171"/>
    <w:rsid w:val="00C469AD"/>
    <w:rsid w:val="00C5532E"/>
    <w:rsid w:val="00C55B62"/>
    <w:rsid w:val="00C8380D"/>
    <w:rsid w:val="00C84CD9"/>
    <w:rsid w:val="00CA146F"/>
    <w:rsid w:val="00CA3809"/>
    <w:rsid w:val="00CA6175"/>
    <w:rsid w:val="00CB678B"/>
    <w:rsid w:val="00CC0C0D"/>
    <w:rsid w:val="00CC6887"/>
    <w:rsid w:val="00CC7EAD"/>
    <w:rsid w:val="00CD2B4C"/>
    <w:rsid w:val="00CD5140"/>
    <w:rsid w:val="00CE74C6"/>
    <w:rsid w:val="00CF2BAF"/>
    <w:rsid w:val="00CF327E"/>
    <w:rsid w:val="00CF4970"/>
    <w:rsid w:val="00CF5AA0"/>
    <w:rsid w:val="00D00EE9"/>
    <w:rsid w:val="00D10BAA"/>
    <w:rsid w:val="00D40684"/>
    <w:rsid w:val="00D4669B"/>
    <w:rsid w:val="00D548B9"/>
    <w:rsid w:val="00D616CA"/>
    <w:rsid w:val="00D6538D"/>
    <w:rsid w:val="00D80367"/>
    <w:rsid w:val="00DB0DCC"/>
    <w:rsid w:val="00DB7B04"/>
    <w:rsid w:val="00DD00A1"/>
    <w:rsid w:val="00DD3288"/>
    <w:rsid w:val="00E02B39"/>
    <w:rsid w:val="00E1098F"/>
    <w:rsid w:val="00E2070D"/>
    <w:rsid w:val="00E21D02"/>
    <w:rsid w:val="00E229CB"/>
    <w:rsid w:val="00E2358E"/>
    <w:rsid w:val="00E24D96"/>
    <w:rsid w:val="00E35F0B"/>
    <w:rsid w:val="00E4479F"/>
    <w:rsid w:val="00E4778A"/>
    <w:rsid w:val="00E657D0"/>
    <w:rsid w:val="00E660BD"/>
    <w:rsid w:val="00E6621A"/>
    <w:rsid w:val="00E71B51"/>
    <w:rsid w:val="00E75DA2"/>
    <w:rsid w:val="00E77F1F"/>
    <w:rsid w:val="00E819B5"/>
    <w:rsid w:val="00E8204A"/>
    <w:rsid w:val="00E833EC"/>
    <w:rsid w:val="00E83FCE"/>
    <w:rsid w:val="00E86691"/>
    <w:rsid w:val="00E96632"/>
    <w:rsid w:val="00EA1665"/>
    <w:rsid w:val="00ED0C0C"/>
    <w:rsid w:val="00ED19BA"/>
    <w:rsid w:val="00ED2DF2"/>
    <w:rsid w:val="00ED5FDE"/>
    <w:rsid w:val="00ED73EE"/>
    <w:rsid w:val="00EE1320"/>
    <w:rsid w:val="00EF5B17"/>
    <w:rsid w:val="00EF6DEE"/>
    <w:rsid w:val="00F04A7B"/>
    <w:rsid w:val="00F11B13"/>
    <w:rsid w:val="00F1341F"/>
    <w:rsid w:val="00F149C4"/>
    <w:rsid w:val="00F17F9B"/>
    <w:rsid w:val="00F21C5D"/>
    <w:rsid w:val="00F4391E"/>
    <w:rsid w:val="00F509D1"/>
    <w:rsid w:val="00F52615"/>
    <w:rsid w:val="00F56343"/>
    <w:rsid w:val="00F57150"/>
    <w:rsid w:val="00F67A63"/>
    <w:rsid w:val="00F70D13"/>
    <w:rsid w:val="00F72277"/>
    <w:rsid w:val="00F73B28"/>
    <w:rsid w:val="00F76214"/>
    <w:rsid w:val="00F76815"/>
    <w:rsid w:val="00F82441"/>
    <w:rsid w:val="00F82773"/>
    <w:rsid w:val="00F87CC5"/>
    <w:rsid w:val="00F9518B"/>
    <w:rsid w:val="00FA06C3"/>
    <w:rsid w:val="00FA3358"/>
    <w:rsid w:val="00FA74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14E4A0"/>
  <w15:docId w15:val="{77135413-F32A-4147-81A7-F5FF6C789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7F1F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0606A8"/>
    <w:pPr>
      <w:ind w:firstLineChars="200" w:firstLine="420"/>
    </w:pPr>
  </w:style>
  <w:style w:type="paragraph" w:styleId="a4">
    <w:name w:val="header"/>
    <w:basedOn w:val="a"/>
    <w:link w:val="Char"/>
    <w:uiPriority w:val="99"/>
    <w:rsid w:val="00735C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4"/>
    <w:uiPriority w:val="99"/>
    <w:locked/>
    <w:rsid w:val="00735C06"/>
    <w:rPr>
      <w:sz w:val="18"/>
      <w:szCs w:val="18"/>
    </w:rPr>
  </w:style>
  <w:style w:type="paragraph" w:styleId="a5">
    <w:name w:val="footer"/>
    <w:basedOn w:val="a"/>
    <w:link w:val="Char0"/>
    <w:uiPriority w:val="99"/>
    <w:rsid w:val="00735C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5"/>
    <w:uiPriority w:val="99"/>
    <w:locked/>
    <w:rsid w:val="00735C06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rsid w:val="00667CE3"/>
    <w:rPr>
      <w:sz w:val="18"/>
      <w:szCs w:val="18"/>
    </w:rPr>
  </w:style>
  <w:style w:type="character" w:customStyle="1" w:styleId="Char1">
    <w:name w:val="批注框文本 Char"/>
    <w:link w:val="a6"/>
    <w:uiPriority w:val="99"/>
    <w:semiHidden/>
    <w:locked/>
    <w:rsid w:val="00180B35"/>
    <w:rPr>
      <w:sz w:val="2"/>
      <w:szCs w:val="2"/>
    </w:rPr>
  </w:style>
  <w:style w:type="character" w:styleId="a7">
    <w:name w:val="annotation reference"/>
    <w:uiPriority w:val="99"/>
    <w:semiHidden/>
    <w:rsid w:val="00E2070D"/>
    <w:rPr>
      <w:sz w:val="21"/>
      <w:szCs w:val="21"/>
    </w:rPr>
  </w:style>
  <w:style w:type="paragraph" w:styleId="a8">
    <w:name w:val="annotation text"/>
    <w:basedOn w:val="a"/>
    <w:link w:val="Char2"/>
    <w:uiPriority w:val="99"/>
    <w:semiHidden/>
    <w:rsid w:val="00E2070D"/>
    <w:pPr>
      <w:jc w:val="left"/>
    </w:pPr>
  </w:style>
  <w:style w:type="character" w:customStyle="1" w:styleId="Char2">
    <w:name w:val="批注文字 Char"/>
    <w:link w:val="a8"/>
    <w:uiPriority w:val="99"/>
    <w:semiHidden/>
    <w:locked/>
    <w:rsid w:val="00180B35"/>
    <w:rPr>
      <w:sz w:val="21"/>
      <w:szCs w:val="21"/>
    </w:rPr>
  </w:style>
  <w:style w:type="paragraph" w:styleId="a9">
    <w:name w:val="annotation subject"/>
    <w:basedOn w:val="a8"/>
    <w:next w:val="a8"/>
    <w:link w:val="Char3"/>
    <w:uiPriority w:val="99"/>
    <w:semiHidden/>
    <w:rsid w:val="00E2070D"/>
    <w:rPr>
      <w:b/>
      <w:bCs/>
    </w:rPr>
  </w:style>
  <w:style w:type="character" w:customStyle="1" w:styleId="Char3">
    <w:name w:val="批注主题 Char"/>
    <w:link w:val="a9"/>
    <w:uiPriority w:val="99"/>
    <w:semiHidden/>
    <w:locked/>
    <w:rsid w:val="00180B35"/>
    <w:rPr>
      <w:b/>
      <w:bCs/>
      <w:sz w:val="21"/>
      <w:szCs w:val="21"/>
    </w:rPr>
  </w:style>
  <w:style w:type="character" w:styleId="aa">
    <w:name w:val="Hyperlink"/>
    <w:uiPriority w:val="99"/>
    <w:rsid w:val="00B8489F"/>
    <w:rPr>
      <w:color w:val="0000FF"/>
      <w:u w:val="single"/>
    </w:rPr>
  </w:style>
  <w:style w:type="character" w:customStyle="1" w:styleId="highlight1">
    <w:name w:val="highlight1"/>
    <w:basedOn w:val="a0"/>
    <w:rsid w:val="005C7175"/>
    <w:rPr>
      <w:color w:val="FF0000"/>
    </w:rPr>
  </w:style>
  <w:style w:type="paragraph" w:styleId="ab">
    <w:name w:val="Date"/>
    <w:basedOn w:val="a"/>
    <w:next w:val="a"/>
    <w:link w:val="Char4"/>
    <w:uiPriority w:val="99"/>
    <w:semiHidden/>
    <w:unhideWhenUsed/>
    <w:rsid w:val="007B68F6"/>
    <w:pPr>
      <w:ind w:leftChars="2500" w:left="100"/>
    </w:pPr>
  </w:style>
  <w:style w:type="character" w:customStyle="1" w:styleId="Char4">
    <w:name w:val="日期 Char"/>
    <w:basedOn w:val="a0"/>
    <w:link w:val="ab"/>
    <w:uiPriority w:val="99"/>
    <w:semiHidden/>
    <w:rsid w:val="007B68F6"/>
    <w:rPr>
      <w:rFonts w:cs="Calibri"/>
      <w:kern w:val="2"/>
      <w:sz w:val="21"/>
      <w:szCs w:val="21"/>
    </w:rPr>
  </w:style>
  <w:style w:type="paragraph" w:customStyle="1" w:styleId="Default">
    <w:name w:val="Default"/>
    <w:rsid w:val="000D6431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table" w:styleId="ac">
    <w:name w:val="Table Grid"/>
    <w:basedOn w:val="a1"/>
    <w:uiPriority w:val="39"/>
    <w:locked/>
    <w:rsid w:val="00CE74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">
    <w:name w:val="未处理的提及1"/>
    <w:basedOn w:val="a0"/>
    <w:uiPriority w:val="99"/>
    <w:semiHidden/>
    <w:unhideWhenUsed/>
    <w:rsid w:val="001E1C13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BC19DB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E4479F"/>
    <w:rPr>
      <w:rFonts w:cs="Calibri"/>
      <w:kern w:val="2"/>
      <w:sz w:val="21"/>
      <w:szCs w:val="21"/>
    </w:rPr>
  </w:style>
  <w:style w:type="table" w:customStyle="1" w:styleId="TableNormal">
    <w:name w:val="Table Normal"/>
    <w:uiPriority w:val="2"/>
    <w:semiHidden/>
    <w:unhideWhenUsed/>
    <w:qFormat/>
    <w:rsid w:val="00ED0C0C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D0C0C"/>
    <w:pPr>
      <w:autoSpaceDE w:val="0"/>
      <w:autoSpaceDN w:val="0"/>
      <w:jc w:val="left"/>
    </w:pPr>
    <w:rPr>
      <w:rFonts w:ascii="宋体" w:hAnsi="宋体" w:cs="宋体"/>
      <w:kern w:val="0"/>
      <w:sz w:val="22"/>
      <w:szCs w:val="22"/>
    </w:rPr>
  </w:style>
  <w:style w:type="character" w:customStyle="1" w:styleId="3">
    <w:name w:val="未处理的提及3"/>
    <w:basedOn w:val="a0"/>
    <w:uiPriority w:val="99"/>
    <w:semiHidden/>
    <w:unhideWhenUsed/>
    <w:rsid w:val="00973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6913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>Issas</Company>
  <LinksUpToDate>false</LinksUpToDate>
  <CharactersWithSpaces>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召开首届江苏优秀青年土壤科学家学术论坛的通知（暂定）</dc:title>
  <dc:creator>luochunxia</dc:creator>
  <cp:lastModifiedBy>y</cp:lastModifiedBy>
  <cp:revision>2</cp:revision>
  <cp:lastPrinted>2020-10-21T06:47:00Z</cp:lastPrinted>
  <dcterms:created xsi:type="dcterms:W3CDTF">2022-10-28T08:02:00Z</dcterms:created>
  <dcterms:modified xsi:type="dcterms:W3CDTF">2022-10-28T08:02:00Z</dcterms:modified>
</cp:coreProperties>
</file>